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4BC91B" w14:textId="77777777" w:rsidR="00236EB6" w:rsidRDefault="00236EB6" w:rsidP="00236EB6">
      <w:pPr>
        <w:pStyle w:val="ListParagraph"/>
        <w:numPr>
          <w:ilvl w:val="0"/>
          <w:numId w:val="1"/>
        </w:numPr>
      </w:pPr>
      <w:r>
        <w:t>Optical flow research</w:t>
      </w:r>
    </w:p>
    <w:p w14:paraId="421DC6E9" w14:textId="7D7B744C" w:rsidR="00236EB6" w:rsidRPr="00236EB6" w:rsidRDefault="00236EB6" w:rsidP="00236EB6">
      <w:pPr>
        <w:pStyle w:val="ListParagraph"/>
        <w:numPr>
          <w:ilvl w:val="1"/>
          <w:numId w:val="1"/>
        </w:numPr>
      </w:pPr>
      <w:hyperlink r:id="rId6" w:history="1">
        <w:r w:rsidRPr="009C6AA0">
          <w:rPr>
            <w:rStyle w:val="Hyperlink"/>
          </w:rPr>
          <w:t>https://ieeexplore.ieee.org/docume</w:t>
        </w:r>
        <w:r w:rsidRPr="009C6AA0">
          <w:rPr>
            <w:rStyle w:val="Hyperlink"/>
          </w:rPr>
          <w:t>n</w:t>
        </w:r>
        <w:r w:rsidRPr="009C6AA0">
          <w:rPr>
            <w:rStyle w:val="Hyperlink"/>
          </w:rPr>
          <w:t>t/78288</w:t>
        </w:r>
        <w:r w:rsidRPr="009C6AA0">
          <w:rPr>
            <w:rStyle w:val="Hyperlink"/>
          </w:rPr>
          <w:t>8</w:t>
        </w:r>
        <w:r w:rsidRPr="009C6AA0">
          <w:rPr>
            <w:rStyle w:val="Hyperlink"/>
          </w:rPr>
          <w:t>5/authors#authors</w:t>
        </w:r>
      </w:hyperlink>
      <w:r w:rsidRPr="00236EB6">
        <w:t xml:space="preserve"> </w:t>
      </w:r>
    </w:p>
    <w:p w14:paraId="02B74EA6" w14:textId="7FB91D9A" w:rsidR="0006467A" w:rsidRDefault="0006467A"/>
    <w:p w14:paraId="14F08F9F" w14:textId="77777777" w:rsidR="00402DF0" w:rsidRDefault="00402DF0" w:rsidP="00402DF0">
      <w:pPr>
        <w:pStyle w:val="BodyText"/>
        <w:ind w:firstLine="0"/>
        <w:rPr>
          <w:lang w:val="en-NZ"/>
        </w:rPr>
      </w:pPr>
      <w:hyperlink r:id="rId7" w:history="1">
        <w:r w:rsidRPr="009C6AA0">
          <w:rPr>
            <w:rStyle w:val="Hyperlink"/>
          </w:rPr>
          <w:t>https://www.ijstr.org/final-print/june2016/Vision-based-Object-Tracking-Algorithm-With-Ar-Drone.pdf</w:t>
        </w:r>
      </w:hyperlink>
      <w:r>
        <w:rPr>
          <w:lang w:val="en-NZ"/>
        </w:rPr>
        <w:t xml:space="preserve"> </w:t>
      </w:r>
    </w:p>
    <w:p w14:paraId="6BC283D3" w14:textId="77777777" w:rsidR="00402DF0" w:rsidRDefault="00402DF0" w:rsidP="00402DF0">
      <w:pPr>
        <w:pStyle w:val="BodyText"/>
        <w:rPr>
          <w:lang w:val="en-NZ"/>
        </w:rPr>
      </w:pPr>
    </w:p>
    <w:p w14:paraId="20483748" w14:textId="77777777" w:rsidR="00402DF0" w:rsidRDefault="00402DF0" w:rsidP="00402DF0">
      <w:pPr>
        <w:pStyle w:val="BodyText"/>
        <w:ind w:firstLine="0"/>
        <w:rPr>
          <w:lang w:val="en-NZ"/>
        </w:rPr>
      </w:pPr>
      <w:hyperlink r:id="rId8" w:history="1">
        <w:r w:rsidRPr="00C06129">
          <w:rPr>
            <w:rStyle w:val="Hyperlink"/>
            <w:lang w:val="en-NZ"/>
          </w:rPr>
          <w:t>https://ieeexplore.ieee.org/document/6720545</w:t>
        </w:r>
      </w:hyperlink>
      <w:r>
        <w:rPr>
          <w:lang w:val="en-NZ"/>
        </w:rPr>
        <w:t xml:space="preserve"> </w:t>
      </w:r>
    </w:p>
    <w:p w14:paraId="0D7D81ED" w14:textId="77777777" w:rsidR="00402DF0" w:rsidRPr="00596C28" w:rsidRDefault="00402DF0" w:rsidP="00402DF0">
      <w:pPr>
        <w:pStyle w:val="BodyText"/>
        <w:rPr>
          <w:lang w:val="en-NZ"/>
        </w:rPr>
      </w:pPr>
    </w:p>
    <w:p w14:paraId="22EE207D" w14:textId="77777777" w:rsidR="00402DF0" w:rsidRPr="00596C28" w:rsidRDefault="00402DF0" w:rsidP="00402DF0">
      <w:pPr>
        <w:pStyle w:val="BodyText"/>
        <w:ind w:firstLine="0"/>
      </w:pPr>
      <w:sdt>
        <w:sdtPr>
          <w:id w:val="1186023291"/>
          <w:citation/>
        </w:sdtPr>
        <w:sdtContent>
          <w:r>
            <w:fldChar w:fldCharType="begin"/>
          </w:r>
          <w:r>
            <w:rPr>
              <w:lang w:val="en-NZ"/>
            </w:rPr>
            <w:instrText xml:space="preserve"> CITATION Nun16 \l 5129 </w:instrText>
          </w:r>
          <w:r>
            <w:fldChar w:fldCharType="separate"/>
          </w:r>
          <w:r w:rsidRPr="003615A0">
            <w:rPr>
              <w:noProof/>
              <w:lang w:val="en-NZ"/>
            </w:rPr>
            <w:t>[3]</w:t>
          </w:r>
          <w:r>
            <w:fldChar w:fldCharType="end"/>
          </w:r>
        </w:sdtContent>
      </w:sdt>
      <w:hyperlink r:id="rId9" w:history="1">
        <w:r w:rsidRPr="009C6AA0">
          <w:rPr>
            <w:rStyle w:val="Hyperlink"/>
          </w:rPr>
          <w:t>http://nimbusvault.net/publications/koala/assr/papers/k17is-224.pdf</w:t>
        </w:r>
      </w:hyperlink>
      <w:r>
        <w:rPr>
          <w:lang w:val="en-NZ"/>
        </w:rPr>
        <w:t xml:space="preserve"> </w:t>
      </w:r>
    </w:p>
    <w:p w14:paraId="7BB1A529" w14:textId="77777777" w:rsidR="00402DF0" w:rsidRDefault="00402DF0"/>
    <w:sectPr w:rsidR="00402DF0" w:rsidSect="008565B3">
      <w:type w:val="continuous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C908EB"/>
    <w:multiLevelType w:val="hybridMultilevel"/>
    <w:tmpl w:val="B476B15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0MDE2NzC0NDUxsDBQ0lEKTi0uzszPAykwrAUA5e02/ywAAAA="/>
  </w:docVars>
  <w:rsids>
    <w:rsidRoot w:val="00503239"/>
    <w:rsid w:val="0006467A"/>
    <w:rsid w:val="000B417E"/>
    <w:rsid w:val="000F40FE"/>
    <w:rsid w:val="001C43B0"/>
    <w:rsid w:val="00236EB6"/>
    <w:rsid w:val="00265378"/>
    <w:rsid w:val="003033C4"/>
    <w:rsid w:val="003F060D"/>
    <w:rsid w:val="00402DF0"/>
    <w:rsid w:val="004A4311"/>
    <w:rsid w:val="00503239"/>
    <w:rsid w:val="005336F1"/>
    <w:rsid w:val="00654823"/>
    <w:rsid w:val="00712458"/>
    <w:rsid w:val="00732483"/>
    <w:rsid w:val="008565B3"/>
    <w:rsid w:val="008B2E49"/>
    <w:rsid w:val="0093038A"/>
    <w:rsid w:val="00C94830"/>
    <w:rsid w:val="00E07FCD"/>
    <w:rsid w:val="00E13258"/>
    <w:rsid w:val="00F46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944A28"/>
  <w15:chartTrackingRefBased/>
  <w15:docId w15:val="{ED6C20C2-AF6B-4D6A-9C03-067730BCF3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2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236EB6"/>
    <w:pPr>
      <w:tabs>
        <w:tab w:val="left" w:pos="288"/>
      </w:tabs>
      <w:spacing w:line="228" w:lineRule="auto"/>
      <w:ind w:firstLine="288"/>
      <w:jc w:val="both"/>
    </w:pPr>
    <w:rPr>
      <w:rFonts w:ascii="Times New Roman" w:eastAsia="SimSun" w:hAnsi="Times New Roman" w:cs="Times New Roman"/>
      <w:spacing w:val="-1"/>
      <w:sz w:val="20"/>
      <w:szCs w:val="20"/>
      <w:lang w:val="x-none" w:eastAsia="x-none"/>
    </w:rPr>
  </w:style>
  <w:style w:type="character" w:customStyle="1" w:styleId="BodyTextChar">
    <w:name w:val="Body Text Char"/>
    <w:basedOn w:val="DefaultParagraphFont"/>
    <w:link w:val="BodyText"/>
    <w:rsid w:val="00236EB6"/>
    <w:rPr>
      <w:rFonts w:ascii="Times New Roman" w:eastAsia="SimSun" w:hAnsi="Times New Roman" w:cs="Times New Roman"/>
      <w:spacing w:val="-1"/>
      <w:sz w:val="20"/>
      <w:szCs w:val="20"/>
      <w:lang w:val="x-none" w:eastAsia="x-none"/>
    </w:rPr>
  </w:style>
  <w:style w:type="character" w:styleId="Hyperlink">
    <w:name w:val="Hyperlink"/>
    <w:basedOn w:val="DefaultParagraphFont"/>
    <w:rsid w:val="00236EB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6EB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36EB6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36EB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eeexplore.ieee.org/document/6720545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ijstr.org/final-print/june2016/Vision-based-Object-Tracking-Algorithm-With-Ar-Drone.pdf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ieeexplore.ieee.org/document/7828885/authors#authors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nimbusvault.net/publications/koala/assr/papers/k17is-224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Nun16</b:Tag>
    <b:SourceType>JournalArticle</b:SourceType>
    <b:Guid>{1E4B8453-FB06-499F-B77A-131122E6627F}</b:Guid>
    <b:Title>Vision-Based Object Tracking Algorithm With AR. Drone</b:Title>
    <b:Year>2016</b:Year>
    <b:JournalName>International Journal of Scientific &amp; Technology</b:JournalName>
    <b:Pages>135-139</b:Pages>
    <b:Volume>5</b:Volume>
    <b:Issue>06</b:Issue>
    <b:Author>
      <b:Author>
        <b:NameList>
          <b:Person>
            <b:Last>It Nun Thiang</b:Last>
          </b:Person>
          <b:Person>
            <b:Last> Dr.LuMaw</b:Last>
          </b:Person>
          <b:Person>
            <b:Last>Hla Myo Tun</b:Last>
          </b:Person>
        </b:NameList>
      </b:Author>
    </b:Author>
    <b:RefOrder>3</b:RefOrder>
  </b:Source>
</b:Sources>
</file>

<file path=customXml/itemProps1.xml><?xml version="1.0" encoding="utf-8"?>
<ds:datastoreItem xmlns:ds="http://schemas.openxmlformats.org/officeDocument/2006/customXml" ds:itemID="{56B26D04-B1FA-41CB-80AF-6C178AB454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0</Words>
  <Characters>57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Edwards</dc:creator>
  <cp:keywords/>
  <dc:description/>
  <cp:lastModifiedBy>Jonathan Edwards</cp:lastModifiedBy>
  <cp:revision>2</cp:revision>
  <dcterms:created xsi:type="dcterms:W3CDTF">2021-05-10T07:12:00Z</dcterms:created>
  <dcterms:modified xsi:type="dcterms:W3CDTF">2021-05-10T09:48:00Z</dcterms:modified>
</cp:coreProperties>
</file>